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CA618C"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FA361F">
      <w:pPr>
        <w:pStyle w:val="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E226C5">
      <w:pPr>
        <w:pStyle w:val="1"/>
      </w:pPr>
      <w:r>
        <w:rPr>
          <w:rtl/>
        </w:rPr>
        <w:lastRenderedPageBreak/>
        <w:t>תוכן עניינים </w:t>
      </w:r>
    </w:p>
    <w:p w14:paraId="609BDB4F" w14:textId="243BEBE2" w:rsidR="00D431E9" w:rsidRDefault="00D431E9" w:rsidP="00E226C5">
      <w:pPr>
        <w:rPr>
          <w:rtl/>
        </w:rPr>
      </w:pP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E226C5">
      <w:pPr>
        <w:pStyle w:val="1"/>
        <w:rPr>
          <w:rtl/>
        </w:rPr>
      </w:pPr>
      <w:r w:rsidRPr="007E446E">
        <w:rPr>
          <w:rtl/>
        </w:rPr>
        <w:lastRenderedPageBreak/>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9D316D">
      <w:pPr>
        <w:pStyle w:val="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D86C05">
      <w:pPr>
        <w:pStyle w:val="1"/>
        <w:rPr>
          <w:rtl/>
        </w:rPr>
      </w:pPr>
      <w:r>
        <w:rPr>
          <w:rFonts w:hint="cs"/>
          <w:rtl/>
        </w:rPr>
        <w:t>תפקיד הפרויקט</w:t>
      </w:r>
    </w:p>
    <w:p w14:paraId="160BD373" w14:textId="622008D5" w:rsidR="00FA361F" w:rsidRDefault="00D86C05" w:rsidP="002F5083">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3633D1B7" w14:textId="7D013809" w:rsidR="00447DC5" w:rsidRDefault="00447DC5" w:rsidP="00FA361F">
      <w:pPr>
        <w:rPr>
          <w:rtl/>
        </w:rPr>
      </w:pPr>
    </w:p>
    <w:p w14:paraId="1AC213FD" w14:textId="77777777" w:rsidR="0003502E" w:rsidRDefault="0003502E" w:rsidP="00447DC5">
      <w:pPr>
        <w:pStyle w:val="2"/>
        <w:rPr>
          <w:rtl/>
        </w:rPr>
      </w:pPr>
    </w:p>
    <w:p w14:paraId="7970A1E6" w14:textId="77777777" w:rsidR="0003502E" w:rsidRDefault="0003502E" w:rsidP="00447DC5">
      <w:pPr>
        <w:pStyle w:val="2"/>
        <w:rPr>
          <w:rtl/>
        </w:rPr>
      </w:pPr>
    </w:p>
    <w:p w14:paraId="32CFBA51" w14:textId="2285934C" w:rsidR="00447DC5" w:rsidRDefault="00447DC5" w:rsidP="00447DC5">
      <w:pPr>
        <w:pStyle w:val="2"/>
        <w:rPr>
          <w:rtl/>
        </w:rPr>
      </w:pPr>
      <w:r>
        <w:rPr>
          <w:rFonts w:hint="cs"/>
          <w:rtl/>
        </w:rPr>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r>
        <w:rPr>
          <w:rFonts w:hint="cs"/>
          <w:rtl/>
        </w:rPr>
        <w:t>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1E761A87" w:rsidR="00375D20" w:rsidRDefault="00375D20"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222A55">
      <w:pPr>
        <w:pStyle w:val="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FD466C">
      <w:pPr>
        <w:pStyle w:val="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a9"/>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CD08EA">
      <w:pPr>
        <w:pStyle w:val="a9"/>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a9"/>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a9"/>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a9"/>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a9"/>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a9"/>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a9"/>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a9"/>
        <w:numPr>
          <w:ilvl w:val="0"/>
          <w:numId w:val="1"/>
        </w:numPr>
        <w:spacing w:line="276" w:lineRule="auto"/>
      </w:pPr>
      <w:r>
        <w:rPr>
          <w:rFonts w:hint="cs"/>
          <w:rtl/>
        </w:rPr>
        <w:t>חיישני גובה מים, מודדים את גובה המים בתוך המיכל הראשי של המערכת ומוודאים שגובה המים במערכת מתאים לפעולה תקינה של המשאבה.</w:t>
      </w:r>
    </w:p>
    <w:p w14:paraId="406751F4" w14:textId="269C7338" w:rsidR="00547961" w:rsidRDefault="00547961" w:rsidP="00FD466C">
      <w:pPr>
        <w:pStyle w:val="a9"/>
        <w:numPr>
          <w:ilvl w:val="0"/>
          <w:numId w:val="1"/>
        </w:numPr>
        <w:spacing w:line="276" w:lineRule="auto"/>
      </w:pPr>
      <w:r>
        <w:rPr>
          <w:rFonts w:hint="cs"/>
          <w:rtl/>
        </w:rPr>
        <w:t xml:space="preserve">חיישן טמפרטורת מים, מודד את טמפרטורת הנוזלים במערכת גם חלק </w:t>
      </w:r>
      <w:proofErr w:type="spellStart"/>
      <w:r>
        <w:rPr>
          <w:rFonts w:hint="cs"/>
          <w:rtl/>
        </w:rPr>
        <w:t>מהתיעודים</w:t>
      </w:r>
      <w:proofErr w:type="spellEnd"/>
      <w:r>
        <w:rPr>
          <w:rFonts w:hint="cs"/>
          <w:rtl/>
        </w:rPr>
        <w:t xml:space="preserve"> הדרושים בניסוי.</w:t>
      </w:r>
    </w:p>
    <w:p w14:paraId="5AFCE650" w14:textId="277AF959" w:rsidR="00547961" w:rsidRDefault="00547961" w:rsidP="00FD466C">
      <w:pPr>
        <w:pStyle w:val="a9"/>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a9"/>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a9"/>
        <w:numPr>
          <w:ilvl w:val="0"/>
          <w:numId w:val="1"/>
        </w:numPr>
        <w:spacing w:line="276" w:lineRule="auto"/>
      </w:pPr>
      <w:r>
        <w:rPr>
          <w:rFonts w:hint="cs"/>
          <w:rtl/>
        </w:rPr>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222A55">
      <w:pPr>
        <w:pStyle w:val="2"/>
        <w:rPr>
          <w:rtl/>
        </w:rPr>
      </w:pPr>
      <w:r>
        <w:rPr>
          <w:rFonts w:hint="cs"/>
          <w:rtl/>
        </w:rPr>
        <w:lastRenderedPageBreak/>
        <w:t>טיוטה לשרטוט חשמלי</w:t>
      </w:r>
    </w:p>
    <w:p w14:paraId="1C5DBC0F" w14:textId="28ADC68D" w:rsidR="00222A55" w:rsidRDefault="00222A55" w:rsidP="00222A55">
      <w:pPr>
        <w:rPr>
          <w:rtl/>
        </w:rPr>
      </w:pPr>
      <w:r>
        <w:rPr>
          <w:rFonts w:hint="cs"/>
          <w:rtl/>
        </w:rPr>
        <w:t>//בתהליך</w:t>
      </w:r>
    </w:p>
    <w:p w14:paraId="2DA6E47E" w14:textId="7698845F" w:rsidR="00547961" w:rsidRDefault="00547961" w:rsidP="00222A55">
      <w:pPr>
        <w:rPr>
          <w:rtl/>
        </w:rPr>
      </w:pP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9F35C1E" w14:textId="7821C183" w:rsidR="00547961" w:rsidRDefault="00547961" w:rsidP="00222A55">
      <w:pPr>
        <w:rPr>
          <w:rtl/>
        </w:rPr>
      </w:pPr>
    </w:p>
    <w:p w14:paraId="4209BDE5" w14:textId="0AC6C50C" w:rsidR="00547961" w:rsidRDefault="00547961" w:rsidP="00222A55">
      <w:pPr>
        <w:rPr>
          <w:rtl/>
        </w:rPr>
      </w:pPr>
    </w:p>
    <w:p w14:paraId="06822272" w14:textId="49703506" w:rsidR="00547961" w:rsidRDefault="00547961" w:rsidP="00222A55">
      <w:pPr>
        <w:rPr>
          <w:rtl/>
        </w:rPr>
      </w:pPr>
    </w:p>
    <w:p w14:paraId="70AEF733" w14:textId="034E5F6F" w:rsidR="00547961" w:rsidRDefault="00547961" w:rsidP="00222A55">
      <w:pPr>
        <w:rPr>
          <w:rtl/>
        </w:rPr>
      </w:pPr>
    </w:p>
    <w:p w14:paraId="70AFDB32" w14:textId="2578FE03" w:rsidR="00547961" w:rsidRDefault="00547961" w:rsidP="00222A55">
      <w:pPr>
        <w:rPr>
          <w:rtl/>
        </w:rPr>
      </w:pPr>
    </w:p>
    <w:p w14:paraId="2DB57269" w14:textId="24F2FE43" w:rsidR="00547961" w:rsidRDefault="00547961" w:rsidP="00222A55">
      <w:pPr>
        <w:rPr>
          <w:rtl/>
        </w:rPr>
      </w:pPr>
    </w:p>
    <w:p w14:paraId="19111B32" w14:textId="404D1240" w:rsidR="00547961" w:rsidRDefault="00547961" w:rsidP="00222A55">
      <w:pPr>
        <w:rPr>
          <w:rtl/>
        </w:rPr>
      </w:pPr>
    </w:p>
    <w:p w14:paraId="67C1E6DB" w14:textId="14C255F3" w:rsidR="00547961" w:rsidRDefault="00547961" w:rsidP="00222A55">
      <w:pPr>
        <w:rPr>
          <w:rtl/>
        </w:rPr>
      </w:pPr>
    </w:p>
    <w:p w14:paraId="7E67FE73" w14:textId="7699844D" w:rsidR="00547961" w:rsidRDefault="00547961" w:rsidP="00222A55">
      <w:pPr>
        <w:rPr>
          <w:rtl/>
        </w:rPr>
      </w:pPr>
    </w:p>
    <w:p w14:paraId="7A7567FE" w14:textId="05237C61" w:rsidR="00547961" w:rsidRDefault="00547961" w:rsidP="00222A55">
      <w:pPr>
        <w:rPr>
          <w:rtl/>
        </w:rPr>
      </w:pPr>
    </w:p>
    <w:p w14:paraId="3D674784" w14:textId="3E2F6839" w:rsidR="00547961" w:rsidRDefault="00547961" w:rsidP="00222A55">
      <w:pPr>
        <w:rPr>
          <w:rtl/>
        </w:rPr>
      </w:pPr>
    </w:p>
    <w:p w14:paraId="3BBE214F" w14:textId="08109BEF" w:rsidR="00547961" w:rsidRDefault="00547961" w:rsidP="00222A55">
      <w:pPr>
        <w:rPr>
          <w:rtl/>
        </w:rPr>
      </w:pPr>
    </w:p>
    <w:p w14:paraId="003AD733" w14:textId="6C5E7BEB" w:rsidR="00547961" w:rsidRDefault="00547961" w:rsidP="00222A55">
      <w:pPr>
        <w:rPr>
          <w:rtl/>
        </w:rPr>
      </w:pPr>
    </w:p>
    <w:p w14:paraId="7FC4CFA5" w14:textId="3C5EDD1C" w:rsidR="00547961" w:rsidRDefault="00547961" w:rsidP="00222A55">
      <w:pPr>
        <w:rPr>
          <w:rtl/>
        </w:rPr>
      </w:pPr>
    </w:p>
    <w:p w14:paraId="1E5551DE" w14:textId="4A326B31" w:rsidR="00547961" w:rsidRDefault="00547961" w:rsidP="00222A55">
      <w:pPr>
        <w:rPr>
          <w:rtl/>
        </w:rPr>
      </w:pPr>
    </w:p>
    <w:p w14:paraId="0B4723D3" w14:textId="43361425" w:rsidR="00547961" w:rsidRDefault="00547961" w:rsidP="00222A55">
      <w:pPr>
        <w:rPr>
          <w:rtl/>
        </w:rPr>
      </w:pPr>
    </w:p>
    <w:p w14:paraId="0CAF95A7" w14:textId="77777777" w:rsidR="00547961" w:rsidRDefault="00547961" w:rsidP="00222A55">
      <w:pPr>
        <w:rPr>
          <w:rtl/>
        </w:rPr>
      </w:pPr>
    </w:p>
    <w:p w14:paraId="75796EAF" w14:textId="70A17BB3" w:rsidR="00222A55" w:rsidRDefault="00E247D3" w:rsidP="00E247D3">
      <w:pPr>
        <w:pStyle w:val="2"/>
        <w:rPr>
          <w:rtl/>
        </w:rPr>
      </w:pPr>
      <w:r>
        <w:rPr>
          <w:rFonts w:hint="cs"/>
          <w:rtl/>
        </w:rPr>
        <w:lastRenderedPageBreak/>
        <w:t>מפרט טכני ורשימת רכיבים:</w:t>
      </w:r>
    </w:p>
    <w:tbl>
      <w:tblPr>
        <w:tblStyle w:val="a8"/>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393104">
        <w:trPr>
          <w:trHeight w:val="273"/>
          <w:jc w:val="center"/>
        </w:trPr>
        <w:tc>
          <w:tcPr>
            <w:tcW w:w="2496" w:type="dxa"/>
          </w:tcPr>
          <w:p w14:paraId="6C8CC1F7" w14:textId="1806E26B" w:rsidR="00E247D3" w:rsidRDefault="00E247D3" w:rsidP="00393104">
            <w:pPr>
              <w:pStyle w:val="a7"/>
              <w:rPr>
                <w:rtl/>
              </w:rPr>
            </w:pPr>
            <w:r>
              <w:rPr>
                <w:rFonts w:hint="cs"/>
                <w:rtl/>
              </w:rPr>
              <w:t>רכיב</w:t>
            </w:r>
          </w:p>
        </w:tc>
        <w:tc>
          <w:tcPr>
            <w:tcW w:w="3529" w:type="dxa"/>
          </w:tcPr>
          <w:p w14:paraId="6EFA18EA" w14:textId="10ADEEB1" w:rsidR="00E247D3" w:rsidRDefault="00E247D3" w:rsidP="00393104">
            <w:pPr>
              <w:pStyle w:val="a7"/>
              <w:rPr>
                <w:rtl/>
              </w:rPr>
            </w:pPr>
            <w:r>
              <w:rPr>
                <w:rFonts w:hint="cs"/>
                <w:rtl/>
              </w:rPr>
              <w:t>מאפיינים</w:t>
            </w:r>
          </w:p>
        </w:tc>
        <w:tc>
          <w:tcPr>
            <w:tcW w:w="1842" w:type="dxa"/>
          </w:tcPr>
          <w:p w14:paraId="0B9AB056" w14:textId="286850C4" w:rsidR="00E247D3" w:rsidRDefault="00E247D3" w:rsidP="00393104">
            <w:pPr>
              <w:pStyle w:val="a7"/>
              <w:rPr>
                <w:rtl/>
              </w:rPr>
            </w:pPr>
            <w:r>
              <w:rPr>
                <w:rFonts w:hint="cs"/>
                <w:rtl/>
              </w:rPr>
              <w:t>מתח הפעולה</w:t>
            </w:r>
          </w:p>
        </w:tc>
        <w:tc>
          <w:tcPr>
            <w:tcW w:w="2117" w:type="dxa"/>
          </w:tcPr>
          <w:p w14:paraId="486B994D" w14:textId="71589B59" w:rsidR="00E247D3" w:rsidRDefault="00E247D3" w:rsidP="00393104">
            <w:pPr>
              <w:pStyle w:val="a7"/>
              <w:rPr>
                <w:rtl/>
              </w:rPr>
            </w:pPr>
            <w:r>
              <w:rPr>
                <w:rFonts w:hint="cs"/>
                <w:rtl/>
              </w:rPr>
              <w:t>פרוטוקול תקשורת</w:t>
            </w:r>
          </w:p>
        </w:tc>
      </w:tr>
      <w:tr w:rsidR="00E247D3" w14:paraId="757AD684" w14:textId="77777777" w:rsidTr="00556EC3">
        <w:trPr>
          <w:trHeight w:val="835"/>
          <w:jc w:val="center"/>
        </w:trPr>
        <w:tc>
          <w:tcPr>
            <w:tcW w:w="2496" w:type="dxa"/>
          </w:tcPr>
          <w:p w14:paraId="0435C03B" w14:textId="11A16D88" w:rsidR="00E247D3" w:rsidRDefault="00E247D3" w:rsidP="00393104">
            <w:pPr>
              <w:pStyle w:val="a7"/>
              <w:rPr>
                <w:rtl/>
              </w:rPr>
            </w:pPr>
            <w:r>
              <w:rPr>
                <w:rFonts w:hint="cs"/>
                <w:rtl/>
              </w:rPr>
              <w:t>מסך מגע</w:t>
            </w:r>
          </w:p>
        </w:tc>
        <w:tc>
          <w:tcPr>
            <w:tcW w:w="3529" w:type="dxa"/>
          </w:tcPr>
          <w:p w14:paraId="2D7F2EC8" w14:textId="12337CF2" w:rsidR="00E247D3" w:rsidRDefault="00E247D3" w:rsidP="00393104">
            <w:pPr>
              <w:pStyle w:val="a7"/>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a7"/>
              <w:rPr>
                <w:rtl/>
              </w:rPr>
            </w:pPr>
            <w:r>
              <w:rPr>
                <w:rFonts w:hint="cs"/>
                <w:rtl/>
              </w:rPr>
              <w:t>רזולוציה: 480x320</w:t>
            </w:r>
          </w:p>
          <w:p w14:paraId="1D1C4F7B" w14:textId="5DCA78E5" w:rsidR="00E247D3" w:rsidRDefault="00E247D3" w:rsidP="00556EC3">
            <w:pPr>
              <w:pStyle w:val="a7"/>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a7"/>
              <w:bidi w:val="0"/>
            </w:pPr>
            <w:r>
              <w:t xml:space="preserve">3.3v – 5v </w:t>
            </w:r>
          </w:p>
        </w:tc>
        <w:tc>
          <w:tcPr>
            <w:tcW w:w="2117" w:type="dxa"/>
          </w:tcPr>
          <w:p w14:paraId="4BF79E25" w14:textId="1E044D32" w:rsidR="00E247D3" w:rsidRDefault="00E247D3" w:rsidP="00393104">
            <w:pPr>
              <w:pStyle w:val="a7"/>
              <w:bidi w:val="0"/>
            </w:pPr>
            <w:r>
              <w:t>SPI</w:t>
            </w:r>
          </w:p>
        </w:tc>
      </w:tr>
      <w:tr w:rsidR="00E247D3" w14:paraId="2C33FA72" w14:textId="77777777" w:rsidTr="00393104">
        <w:trPr>
          <w:trHeight w:val="273"/>
          <w:jc w:val="center"/>
        </w:trPr>
        <w:tc>
          <w:tcPr>
            <w:tcW w:w="2496" w:type="dxa"/>
          </w:tcPr>
          <w:p w14:paraId="0484876F" w14:textId="7FB00681" w:rsidR="00E247D3" w:rsidRDefault="00E247D3" w:rsidP="00393104">
            <w:pPr>
              <w:pStyle w:val="a7"/>
              <w:rPr>
                <w:rtl/>
              </w:rPr>
            </w:pPr>
            <w:r>
              <w:t>IOT ESP8266</w:t>
            </w:r>
          </w:p>
        </w:tc>
        <w:tc>
          <w:tcPr>
            <w:tcW w:w="3529" w:type="dxa"/>
          </w:tcPr>
          <w:p w14:paraId="3CEEDA52" w14:textId="77777777" w:rsidR="00E247D3" w:rsidRDefault="00E247D3" w:rsidP="00393104">
            <w:pPr>
              <w:pStyle w:val="a7"/>
            </w:pPr>
            <w:r>
              <w:rPr>
                <w:rFonts w:hint="cs"/>
                <w:rtl/>
              </w:rPr>
              <w:t xml:space="preserve">צריכת זרם: </w:t>
            </w:r>
            <w:r w:rsidR="00906F54">
              <w:t>80mA</w:t>
            </w:r>
          </w:p>
          <w:p w14:paraId="2A20515C" w14:textId="77777777" w:rsidR="00906F54" w:rsidRDefault="00906F54" w:rsidP="00393104">
            <w:pPr>
              <w:pStyle w:val="a7"/>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a7"/>
            </w:pPr>
            <w:r>
              <w:rPr>
                <w:rFonts w:hint="cs"/>
                <w:rtl/>
              </w:rPr>
              <w:t xml:space="preserve">טווח תדירויות: </w:t>
            </w:r>
            <w:r>
              <w:t>2.4G – 2.5G</w:t>
            </w:r>
          </w:p>
          <w:p w14:paraId="699D39D3" w14:textId="77777777" w:rsidR="00906F54" w:rsidRDefault="00906F54" w:rsidP="00393104">
            <w:pPr>
              <w:pStyle w:val="a7"/>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a7"/>
              <w:bidi w:val="0"/>
            </w:pPr>
            <w:r>
              <w:t>TCP/UDP/HTTP/FTP</w:t>
            </w:r>
          </w:p>
          <w:p w14:paraId="6B4C5C01" w14:textId="555A682B" w:rsidR="00906F54" w:rsidRDefault="00906F54" w:rsidP="00393104">
            <w:pPr>
              <w:pStyle w:val="a7"/>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a7"/>
              <w:bidi w:val="0"/>
            </w:pPr>
            <w:r>
              <w:t xml:space="preserve">3.3v – 5v </w:t>
            </w:r>
          </w:p>
        </w:tc>
        <w:tc>
          <w:tcPr>
            <w:tcW w:w="2117" w:type="dxa"/>
          </w:tcPr>
          <w:p w14:paraId="209C6DFB" w14:textId="79DB4126" w:rsidR="00E247D3" w:rsidRDefault="0033154B" w:rsidP="00393104">
            <w:pPr>
              <w:pStyle w:val="a7"/>
              <w:rPr>
                <w:rtl/>
              </w:rPr>
            </w:pPr>
            <w:r>
              <w:rPr>
                <w:rFonts w:hint="cs"/>
                <w:rtl/>
              </w:rPr>
              <w:t>פרוטוקול מותאם אישית</w:t>
            </w:r>
          </w:p>
        </w:tc>
      </w:tr>
      <w:tr w:rsidR="00E247D3" w14:paraId="7C5BED80" w14:textId="77777777" w:rsidTr="00393104">
        <w:trPr>
          <w:trHeight w:val="273"/>
          <w:jc w:val="center"/>
        </w:trPr>
        <w:tc>
          <w:tcPr>
            <w:tcW w:w="2496" w:type="dxa"/>
          </w:tcPr>
          <w:p w14:paraId="611BAD18" w14:textId="3A18C15D" w:rsidR="00E247D3" w:rsidRDefault="00906F54" w:rsidP="00393104">
            <w:pPr>
              <w:pStyle w:val="a7"/>
              <w:rPr>
                <w:rtl/>
              </w:rPr>
            </w:pPr>
            <w:r>
              <w:t>Arduino Mega</w:t>
            </w:r>
          </w:p>
        </w:tc>
        <w:tc>
          <w:tcPr>
            <w:tcW w:w="3529" w:type="dxa"/>
          </w:tcPr>
          <w:p w14:paraId="205797C1" w14:textId="77777777" w:rsidR="00906F54" w:rsidRDefault="00906F54" w:rsidP="00393104">
            <w:pPr>
              <w:pStyle w:val="a7"/>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a7"/>
            </w:pPr>
            <w:r>
              <w:rPr>
                <w:rFonts w:hint="cs"/>
                <w:rtl/>
              </w:rPr>
              <w:t xml:space="preserve">זיכרון </w:t>
            </w:r>
            <w:r>
              <w:t>Ram</w:t>
            </w:r>
            <w:r>
              <w:rPr>
                <w:rFonts w:hint="cs"/>
                <w:rtl/>
              </w:rPr>
              <w:t xml:space="preserve">: </w:t>
            </w:r>
            <w:r>
              <w:t>8KB</w:t>
            </w:r>
          </w:p>
          <w:p w14:paraId="7DCC6F12" w14:textId="40288148" w:rsidR="00906F54" w:rsidRDefault="00906F54" w:rsidP="00393104">
            <w:pPr>
              <w:pStyle w:val="a7"/>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a7"/>
              <w:bidi w:val="0"/>
              <w:rPr>
                <w:rtl/>
              </w:rPr>
            </w:pPr>
            <w:r>
              <w:t>5v</w:t>
            </w:r>
          </w:p>
        </w:tc>
        <w:tc>
          <w:tcPr>
            <w:tcW w:w="2117" w:type="dxa"/>
          </w:tcPr>
          <w:p w14:paraId="48158353" w14:textId="77E8028E" w:rsidR="00E247D3" w:rsidRDefault="00906F54" w:rsidP="00393104">
            <w:pPr>
              <w:pStyle w:val="a7"/>
              <w:bidi w:val="0"/>
              <w:rPr>
                <w:rtl/>
              </w:rPr>
            </w:pPr>
            <w:r>
              <w:t>I2C, UART, SPI</w:t>
            </w:r>
          </w:p>
        </w:tc>
      </w:tr>
      <w:tr w:rsidR="00906F54" w14:paraId="7C63710B" w14:textId="77777777" w:rsidTr="00393104">
        <w:trPr>
          <w:trHeight w:val="273"/>
          <w:jc w:val="center"/>
        </w:trPr>
        <w:tc>
          <w:tcPr>
            <w:tcW w:w="2496" w:type="dxa"/>
          </w:tcPr>
          <w:p w14:paraId="21AEF89D" w14:textId="544095F3" w:rsidR="00906F54" w:rsidRDefault="00906F54" w:rsidP="00393104">
            <w:pPr>
              <w:pStyle w:val="a7"/>
              <w:rPr>
                <w:rtl/>
              </w:rPr>
            </w:pPr>
            <w:r>
              <w:rPr>
                <w:rFonts w:hint="cs"/>
                <w:rtl/>
              </w:rPr>
              <w:t>משאבה טבולה</w:t>
            </w:r>
          </w:p>
        </w:tc>
        <w:tc>
          <w:tcPr>
            <w:tcW w:w="3529" w:type="dxa"/>
          </w:tcPr>
          <w:p w14:paraId="425B335E" w14:textId="77777777" w:rsidR="00497223" w:rsidRDefault="0033154B" w:rsidP="00393104">
            <w:pPr>
              <w:pStyle w:val="a7"/>
            </w:pPr>
            <w:r>
              <w:rPr>
                <w:rFonts w:hint="cs"/>
                <w:rtl/>
              </w:rPr>
              <w:t xml:space="preserve">צריכת זרם: </w:t>
            </w:r>
            <w:r>
              <w:t>1.6A</w:t>
            </w:r>
          </w:p>
          <w:p w14:paraId="59161320" w14:textId="77777777" w:rsidR="0033154B" w:rsidRDefault="0033154B" w:rsidP="00393104">
            <w:pPr>
              <w:pStyle w:val="a7"/>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a7"/>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a7"/>
              <w:bidi w:val="0"/>
            </w:pPr>
            <w:r>
              <w:t>12v</w:t>
            </w:r>
          </w:p>
        </w:tc>
        <w:tc>
          <w:tcPr>
            <w:tcW w:w="2117" w:type="dxa"/>
          </w:tcPr>
          <w:p w14:paraId="167AB44B" w14:textId="57480887" w:rsidR="00906F54" w:rsidRDefault="00906F54" w:rsidP="00393104">
            <w:pPr>
              <w:pStyle w:val="a7"/>
              <w:bidi w:val="0"/>
            </w:pPr>
          </w:p>
        </w:tc>
      </w:tr>
      <w:tr w:rsidR="00906F54" w14:paraId="24370F2C" w14:textId="77777777" w:rsidTr="00393104">
        <w:trPr>
          <w:trHeight w:val="273"/>
          <w:jc w:val="center"/>
        </w:trPr>
        <w:tc>
          <w:tcPr>
            <w:tcW w:w="2496" w:type="dxa"/>
          </w:tcPr>
          <w:p w14:paraId="1DCE0C8C" w14:textId="3CBCFA94" w:rsidR="00906F54" w:rsidRDefault="0033154B" w:rsidP="00393104">
            <w:pPr>
              <w:pStyle w:val="a7"/>
              <w:rPr>
                <w:rtl/>
              </w:rPr>
            </w:pPr>
            <w:r>
              <w:rPr>
                <w:rFonts w:hint="cs"/>
                <w:rtl/>
              </w:rPr>
              <w:t>ברז כדורי חשמלי</w:t>
            </w:r>
          </w:p>
        </w:tc>
        <w:tc>
          <w:tcPr>
            <w:tcW w:w="3529" w:type="dxa"/>
          </w:tcPr>
          <w:p w14:paraId="04C4102F" w14:textId="2E5CACC3" w:rsidR="00906F54" w:rsidRDefault="00497223" w:rsidP="00393104">
            <w:pPr>
              <w:pStyle w:val="a7"/>
              <w:rPr>
                <w:rtl/>
              </w:rPr>
            </w:pPr>
            <w:r>
              <w:rPr>
                <w:rFonts w:hint="cs"/>
                <w:rtl/>
              </w:rPr>
              <w:t>צריכת זרם:</w:t>
            </w:r>
          </w:p>
        </w:tc>
        <w:tc>
          <w:tcPr>
            <w:tcW w:w="1842" w:type="dxa"/>
          </w:tcPr>
          <w:p w14:paraId="70AD8CD3" w14:textId="77777777" w:rsidR="00906F54" w:rsidRDefault="00906F54" w:rsidP="00393104">
            <w:pPr>
              <w:pStyle w:val="a7"/>
              <w:bidi w:val="0"/>
            </w:pPr>
          </w:p>
        </w:tc>
        <w:tc>
          <w:tcPr>
            <w:tcW w:w="2117" w:type="dxa"/>
          </w:tcPr>
          <w:p w14:paraId="4D006BDE" w14:textId="77777777" w:rsidR="00906F54" w:rsidRDefault="00906F54" w:rsidP="00393104">
            <w:pPr>
              <w:pStyle w:val="a7"/>
              <w:bidi w:val="0"/>
            </w:pPr>
          </w:p>
        </w:tc>
      </w:tr>
      <w:tr w:rsidR="00906F54" w14:paraId="363E666B" w14:textId="77777777" w:rsidTr="00393104">
        <w:trPr>
          <w:trHeight w:val="273"/>
          <w:jc w:val="center"/>
        </w:trPr>
        <w:tc>
          <w:tcPr>
            <w:tcW w:w="2496" w:type="dxa"/>
          </w:tcPr>
          <w:p w14:paraId="6D4BCAA6" w14:textId="16BB18D0" w:rsidR="00497223" w:rsidRDefault="0033154B" w:rsidP="00393104">
            <w:pPr>
              <w:pStyle w:val="a7"/>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a7"/>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a7"/>
              <w:rPr>
                <w:rtl/>
              </w:rPr>
            </w:pPr>
          </w:p>
        </w:tc>
        <w:tc>
          <w:tcPr>
            <w:tcW w:w="1842" w:type="dxa"/>
          </w:tcPr>
          <w:p w14:paraId="0E792D00" w14:textId="2668D168" w:rsidR="00906F54" w:rsidRDefault="0033154B" w:rsidP="00393104">
            <w:pPr>
              <w:pStyle w:val="a7"/>
              <w:bidi w:val="0"/>
            </w:pPr>
            <w:r>
              <w:t>12V</w:t>
            </w:r>
          </w:p>
        </w:tc>
        <w:tc>
          <w:tcPr>
            <w:tcW w:w="2117" w:type="dxa"/>
          </w:tcPr>
          <w:p w14:paraId="59C002F5" w14:textId="77777777" w:rsidR="00906F54" w:rsidRDefault="00906F54" w:rsidP="00393104">
            <w:pPr>
              <w:pStyle w:val="a7"/>
              <w:bidi w:val="0"/>
            </w:pPr>
          </w:p>
        </w:tc>
      </w:tr>
      <w:tr w:rsidR="00497223" w14:paraId="1AC491A7" w14:textId="77777777" w:rsidTr="00393104">
        <w:trPr>
          <w:trHeight w:val="273"/>
          <w:jc w:val="center"/>
        </w:trPr>
        <w:tc>
          <w:tcPr>
            <w:tcW w:w="2496" w:type="dxa"/>
          </w:tcPr>
          <w:p w14:paraId="5126C641" w14:textId="3015616E" w:rsidR="00497223" w:rsidRDefault="00497223" w:rsidP="00393104">
            <w:pPr>
              <w:pStyle w:val="a7"/>
              <w:rPr>
                <w:rtl/>
              </w:rPr>
            </w:pPr>
            <w:r>
              <w:rPr>
                <w:rFonts w:hint="cs"/>
                <w:rtl/>
              </w:rPr>
              <w:t>מד גובה מים</w:t>
            </w:r>
          </w:p>
        </w:tc>
        <w:tc>
          <w:tcPr>
            <w:tcW w:w="3529" w:type="dxa"/>
          </w:tcPr>
          <w:p w14:paraId="57909543" w14:textId="5CA1BC02" w:rsidR="00497223" w:rsidRDefault="00497223" w:rsidP="00393104">
            <w:pPr>
              <w:pStyle w:val="a7"/>
              <w:rPr>
                <w:rtl/>
              </w:rPr>
            </w:pPr>
            <w:r>
              <w:rPr>
                <w:rFonts w:hint="cs"/>
                <w:rtl/>
              </w:rPr>
              <w:t>צריכת זרם:</w:t>
            </w:r>
          </w:p>
        </w:tc>
        <w:tc>
          <w:tcPr>
            <w:tcW w:w="1842" w:type="dxa"/>
          </w:tcPr>
          <w:p w14:paraId="60BB0986" w14:textId="77777777" w:rsidR="00497223" w:rsidRDefault="00497223" w:rsidP="00393104">
            <w:pPr>
              <w:pStyle w:val="a7"/>
              <w:bidi w:val="0"/>
            </w:pPr>
          </w:p>
        </w:tc>
        <w:tc>
          <w:tcPr>
            <w:tcW w:w="2117" w:type="dxa"/>
          </w:tcPr>
          <w:p w14:paraId="02693FE3" w14:textId="77777777" w:rsidR="00497223" w:rsidRDefault="00497223" w:rsidP="00393104">
            <w:pPr>
              <w:pStyle w:val="a7"/>
              <w:bidi w:val="0"/>
            </w:pPr>
          </w:p>
        </w:tc>
      </w:tr>
      <w:tr w:rsidR="00497223" w14:paraId="7E5CCB0D" w14:textId="77777777" w:rsidTr="00393104">
        <w:trPr>
          <w:trHeight w:val="273"/>
          <w:jc w:val="center"/>
        </w:trPr>
        <w:tc>
          <w:tcPr>
            <w:tcW w:w="2496" w:type="dxa"/>
          </w:tcPr>
          <w:p w14:paraId="12D14CD4" w14:textId="26704525" w:rsidR="00497223" w:rsidRDefault="00497223" w:rsidP="00393104">
            <w:pPr>
              <w:pStyle w:val="a7"/>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a7"/>
              <w:rPr>
                <w:rtl/>
              </w:rPr>
            </w:pPr>
            <w:r>
              <w:rPr>
                <w:rFonts w:hint="cs"/>
                <w:rtl/>
              </w:rPr>
              <w:t xml:space="preserve">צריכת זרם: </w:t>
            </w:r>
          </w:p>
          <w:p w14:paraId="3660CF01" w14:textId="77777777" w:rsidR="00497223" w:rsidRDefault="00497223" w:rsidP="00393104">
            <w:pPr>
              <w:pStyle w:val="a7"/>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a7"/>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a7"/>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a7"/>
            </w:pPr>
            <w:r>
              <w:rPr>
                <w:rFonts w:hint="cs"/>
                <w:rtl/>
              </w:rPr>
              <w:t xml:space="preserve">טווח מדידה לחות: </w:t>
            </w:r>
            <w:r>
              <w:t>20% - 90%</w:t>
            </w:r>
          </w:p>
          <w:p w14:paraId="027D0968" w14:textId="1918AFB3" w:rsidR="00B13D78" w:rsidRDefault="00B13D78" w:rsidP="00393104">
            <w:pPr>
              <w:pStyle w:val="a7"/>
            </w:pPr>
            <w:r>
              <w:rPr>
                <w:rFonts w:hint="cs"/>
                <w:rtl/>
              </w:rPr>
              <w:t xml:space="preserve">רזולוציה: </w:t>
            </w:r>
            <w:r>
              <w:t>16-bit</w:t>
            </w:r>
          </w:p>
        </w:tc>
        <w:tc>
          <w:tcPr>
            <w:tcW w:w="1842" w:type="dxa"/>
          </w:tcPr>
          <w:p w14:paraId="11DE8A97" w14:textId="0AAC84D6" w:rsidR="00497223" w:rsidRDefault="00497223" w:rsidP="00393104">
            <w:pPr>
              <w:pStyle w:val="a7"/>
              <w:bidi w:val="0"/>
            </w:pPr>
            <w:r>
              <w:t>3.5v – 5v</w:t>
            </w:r>
          </w:p>
        </w:tc>
        <w:tc>
          <w:tcPr>
            <w:tcW w:w="2117" w:type="dxa"/>
          </w:tcPr>
          <w:p w14:paraId="217771FD" w14:textId="23C0A9C0" w:rsidR="00497223" w:rsidRDefault="00B13D78" w:rsidP="00393104">
            <w:pPr>
              <w:pStyle w:val="a7"/>
              <w:bidi w:val="0"/>
            </w:pPr>
            <w:r>
              <w:t>one-wire</w:t>
            </w:r>
          </w:p>
        </w:tc>
      </w:tr>
      <w:tr w:rsidR="00497223" w14:paraId="15B4715E" w14:textId="77777777" w:rsidTr="00393104">
        <w:trPr>
          <w:trHeight w:val="273"/>
          <w:jc w:val="center"/>
        </w:trPr>
        <w:tc>
          <w:tcPr>
            <w:tcW w:w="2496" w:type="dxa"/>
          </w:tcPr>
          <w:p w14:paraId="5B353268" w14:textId="240D4FA7" w:rsidR="00497223" w:rsidRDefault="00497223" w:rsidP="00393104">
            <w:pPr>
              <w:pStyle w:val="a7"/>
              <w:rPr>
                <w:rtl/>
              </w:rPr>
            </w:pPr>
            <w:r>
              <w:rPr>
                <w:rFonts w:hint="cs"/>
                <w:rtl/>
              </w:rPr>
              <w:t>חיישן טמפרטורה (מים)</w:t>
            </w:r>
          </w:p>
        </w:tc>
        <w:tc>
          <w:tcPr>
            <w:tcW w:w="3529" w:type="dxa"/>
          </w:tcPr>
          <w:p w14:paraId="22DBB652" w14:textId="48817BAC" w:rsidR="00497223" w:rsidRDefault="00497223" w:rsidP="00393104">
            <w:pPr>
              <w:pStyle w:val="a7"/>
              <w:rPr>
                <w:rtl/>
              </w:rPr>
            </w:pPr>
          </w:p>
        </w:tc>
        <w:tc>
          <w:tcPr>
            <w:tcW w:w="1842" w:type="dxa"/>
          </w:tcPr>
          <w:p w14:paraId="61EE28E6" w14:textId="77777777" w:rsidR="00497223" w:rsidRDefault="00497223" w:rsidP="00393104">
            <w:pPr>
              <w:pStyle w:val="a7"/>
              <w:bidi w:val="0"/>
            </w:pPr>
          </w:p>
        </w:tc>
        <w:tc>
          <w:tcPr>
            <w:tcW w:w="2117" w:type="dxa"/>
          </w:tcPr>
          <w:p w14:paraId="08A3F9D7" w14:textId="4B5E3D2B" w:rsidR="00497223" w:rsidRDefault="00497223" w:rsidP="00393104">
            <w:pPr>
              <w:pStyle w:val="a7"/>
              <w:bidi w:val="0"/>
            </w:pPr>
          </w:p>
        </w:tc>
      </w:tr>
      <w:tr w:rsidR="00497223" w14:paraId="3680E824" w14:textId="77777777" w:rsidTr="00393104">
        <w:trPr>
          <w:trHeight w:val="273"/>
          <w:jc w:val="center"/>
        </w:trPr>
        <w:tc>
          <w:tcPr>
            <w:tcW w:w="2496" w:type="dxa"/>
          </w:tcPr>
          <w:p w14:paraId="2D52FA46" w14:textId="47A79FE9" w:rsidR="00497223" w:rsidRDefault="00497223" w:rsidP="00393104">
            <w:pPr>
              <w:pStyle w:val="a7"/>
            </w:pPr>
            <w:r>
              <w:rPr>
                <w:rFonts w:hint="cs"/>
                <w:rtl/>
              </w:rPr>
              <w:t xml:space="preserve">חיישן עוצמת אור </w:t>
            </w:r>
            <w:r>
              <w:t>LDR</w:t>
            </w:r>
          </w:p>
        </w:tc>
        <w:tc>
          <w:tcPr>
            <w:tcW w:w="3529" w:type="dxa"/>
          </w:tcPr>
          <w:p w14:paraId="12F0FDB9" w14:textId="77777777" w:rsidR="00497223" w:rsidRDefault="00393104" w:rsidP="00393104">
            <w:pPr>
              <w:pStyle w:val="a7"/>
              <w:rPr>
                <w:rtl/>
              </w:rPr>
            </w:pPr>
            <w:r>
              <w:rPr>
                <w:rFonts w:hint="cs"/>
                <w:rtl/>
              </w:rPr>
              <w:t>צריכת זרם:</w:t>
            </w:r>
          </w:p>
          <w:p w14:paraId="63580DFE" w14:textId="6F80CAE2" w:rsidR="00393104" w:rsidRDefault="00393104" w:rsidP="00393104">
            <w:pPr>
              <w:pStyle w:val="a7"/>
              <w:rPr>
                <w:rtl/>
              </w:rPr>
            </w:pPr>
            <w:r>
              <w:rPr>
                <w:rFonts w:hint="cs"/>
                <w:rtl/>
              </w:rPr>
              <w:t>טווח מדידה:</w:t>
            </w:r>
          </w:p>
        </w:tc>
        <w:tc>
          <w:tcPr>
            <w:tcW w:w="1842" w:type="dxa"/>
          </w:tcPr>
          <w:p w14:paraId="441DBCD0" w14:textId="77777777" w:rsidR="00497223" w:rsidRDefault="00497223" w:rsidP="00393104">
            <w:pPr>
              <w:pStyle w:val="a7"/>
              <w:bidi w:val="0"/>
            </w:pPr>
          </w:p>
        </w:tc>
        <w:tc>
          <w:tcPr>
            <w:tcW w:w="2117" w:type="dxa"/>
          </w:tcPr>
          <w:p w14:paraId="43E154D9" w14:textId="2AA81D26" w:rsidR="00497223" w:rsidRDefault="00B13D78" w:rsidP="00393104">
            <w:pPr>
              <w:pStyle w:val="a7"/>
              <w:bidi w:val="0"/>
            </w:pPr>
            <w:r>
              <w:t>Analog</w:t>
            </w:r>
          </w:p>
        </w:tc>
      </w:tr>
      <w:tr w:rsidR="00497223" w14:paraId="56337AA7" w14:textId="77777777" w:rsidTr="00393104">
        <w:trPr>
          <w:trHeight w:val="273"/>
          <w:jc w:val="center"/>
        </w:trPr>
        <w:tc>
          <w:tcPr>
            <w:tcW w:w="2496" w:type="dxa"/>
          </w:tcPr>
          <w:p w14:paraId="30A82FA9" w14:textId="55613FCD" w:rsidR="00497223" w:rsidRDefault="00497223" w:rsidP="00393104">
            <w:pPr>
              <w:pStyle w:val="a7"/>
              <w:rPr>
                <w:rtl/>
              </w:rPr>
            </w:pPr>
            <w:r>
              <w:rPr>
                <w:rFonts w:hint="cs"/>
                <w:rtl/>
              </w:rPr>
              <w:t>ספק כוח</w:t>
            </w:r>
          </w:p>
        </w:tc>
        <w:tc>
          <w:tcPr>
            <w:tcW w:w="3529" w:type="dxa"/>
          </w:tcPr>
          <w:p w14:paraId="3F3921E3" w14:textId="77777777" w:rsidR="00497223" w:rsidRDefault="00497223" w:rsidP="00393104">
            <w:pPr>
              <w:pStyle w:val="a7"/>
              <w:rPr>
                <w:rtl/>
              </w:rPr>
            </w:pPr>
          </w:p>
        </w:tc>
        <w:tc>
          <w:tcPr>
            <w:tcW w:w="1842" w:type="dxa"/>
          </w:tcPr>
          <w:p w14:paraId="0DD5E3D9" w14:textId="77777777" w:rsidR="00497223" w:rsidRDefault="00497223" w:rsidP="00393104">
            <w:pPr>
              <w:pStyle w:val="a7"/>
              <w:bidi w:val="0"/>
            </w:pPr>
          </w:p>
        </w:tc>
        <w:tc>
          <w:tcPr>
            <w:tcW w:w="2117" w:type="dxa"/>
          </w:tcPr>
          <w:p w14:paraId="6192C243" w14:textId="77777777" w:rsidR="00497223" w:rsidRDefault="00497223" w:rsidP="00393104">
            <w:pPr>
              <w:pStyle w:val="a7"/>
              <w:bidi w:val="0"/>
            </w:pPr>
          </w:p>
        </w:tc>
      </w:tr>
      <w:tr w:rsidR="00497223" w14:paraId="406A46D0" w14:textId="77777777" w:rsidTr="00393104">
        <w:trPr>
          <w:trHeight w:val="273"/>
          <w:jc w:val="center"/>
        </w:trPr>
        <w:tc>
          <w:tcPr>
            <w:tcW w:w="2496" w:type="dxa"/>
          </w:tcPr>
          <w:p w14:paraId="541BDC4E" w14:textId="770E0F40" w:rsidR="00497223" w:rsidRDefault="00497223" w:rsidP="00393104">
            <w:pPr>
              <w:pStyle w:val="a7"/>
              <w:rPr>
                <w:rtl/>
              </w:rPr>
            </w:pPr>
            <w:r>
              <w:rPr>
                <w:rFonts w:hint="cs"/>
                <w:rtl/>
              </w:rPr>
              <w:t>סוללה</w:t>
            </w:r>
          </w:p>
        </w:tc>
        <w:tc>
          <w:tcPr>
            <w:tcW w:w="3529" w:type="dxa"/>
          </w:tcPr>
          <w:p w14:paraId="294437CE" w14:textId="77777777" w:rsidR="00497223" w:rsidRDefault="00393104" w:rsidP="00393104">
            <w:pPr>
              <w:pStyle w:val="a7"/>
              <w:rPr>
                <w:rtl/>
              </w:rPr>
            </w:pPr>
            <w:r>
              <w:rPr>
                <w:rFonts w:hint="cs"/>
                <w:rtl/>
              </w:rPr>
              <w:t>הספק:</w:t>
            </w:r>
          </w:p>
          <w:p w14:paraId="4BDF8F6D" w14:textId="7D6866FF" w:rsidR="00393104" w:rsidRDefault="00393104" w:rsidP="00393104">
            <w:pPr>
              <w:pStyle w:val="a7"/>
              <w:rPr>
                <w:rtl/>
              </w:rPr>
            </w:pPr>
          </w:p>
        </w:tc>
        <w:tc>
          <w:tcPr>
            <w:tcW w:w="1842" w:type="dxa"/>
          </w:tcPr>
          <w:p w14:paraId="5A8E226F" w14:textId="77777777" w:rsidR="00497223" w:rsidRDefault="00497223" w:rsidP="00393104">
            <w:pPr>
              <w:pStyle w:val="a7"/>
              <w:bidi w:val="0"/>
            </w:pPr>
          </w:p>
        </w:tc>
        <w:tc>
          <w:tcPr>
            <w:tcW w:w="2117" w:type="dxa"/>
          </w:tcPr>
          <w:p w14:paraId="19CBF45D" w14:textId="77777777" w:rsidR="00497223" w:rsidRDefault="00497223" w:rsidP="00393104">
            <w:pPr>
              <w:pStyle w:val="a7"/>
              <w:bidi w:val="0"/>
            </w:pPr>
          </w:p>
        </w:tc>
      </w:tr>
      <w:tr w:rsidR="00393104" w14:paraId="00BB1B4C" w14:textId="77777777" w:rsidTr="00393104">
        <w:trPr>
          <w:trHeight w:val="273"/>
          <w:jc w:val="center"/>
        </w:trPr>
        <w:tc>
          <w:tcPr>
            <w:tcW w:w="2496" w:type="dxa"/>
          </w:tcPr>
          <w:p w14:paraId="7E595CD8" w14:textId="159FFA2B" w:rsidR="00393104" w:rsidRDefault="00393104" w:rsidP="00393104">
            <w:pPr>
              <w:pStyle w:val="a7"/>
              <w:rPr>
                <w:rtl/>
              </w:rPr>
            </w:pPr>
            <w:r>
              <w:rPr>
                <w:rFonts w:hint="cs"/>
              </w:rPr>
              <w:t>RTC</w:t>
            </w:r>
          </w:p>
        </w:tc>
        <w:tc>
          <w:tcPr>
            <w:tcW w:w="3529" w:type="dxa"/>
          </w:tcPr>
          <w:p w14:paraId="4F2638C8" w14:textId="77777777" w:rsidR="00393104" w:rsidRDefault="00393104" w:rsidP="00393104">
            <w:pPr>
              <w:pStyle w:val="a7"/>
              <w:rPr>
                <w:rtl/>
              </w:rPr>
            </w:pPr>
            <w:r>
              <w:rPr>
                <w:rFonts w:hint="cs"/>
                <w:rtl/>
              </w:rPr>
              <w:t>צריכת זרם:</w:t>
            </w:r>
          </w:p>
          <w:p w14:paraId="3B5042F4" w14:textId="77777777" w:rsidR="00393104" w:rsidRDefault="00393104" w:rsidP="00393104">
            <w:pPr>
              <w:pStyle w:val="a7"/>
              <w:rPr>
                <w:rtl/>
              </w:rPr>
            </w:pPr>
            <w:r>
              <w:rPr>
                <w:rFonts w:hint="cs"/>
                <w:rtl/>
              </w:rPr>
              <w:t xml:space="preserve">טמפרטורה: </w:t>
            </w:r>
            <w:r>
              <w:t>-40 - +85</w:t>
            </w:r>
          </w:p>
          <w:p w14:paraId="454BD6A9" w14:textId="1634D32E" w:rsidR="00393104" w:rsidRDefault="00393104" w:rsidP="00393104">
            <w:pPr>
              <w:pStyle w:val="a7"/>
            </w:pPr>
            <w:r>
              <w:rPr>
                <w:rFonts w:hint="cs"/>
                <w:rtl/>
              </w:rPr>
              <w:t xml:space="preserve">סוללה: </w:t>
            </w:r>
            <w:r>
              <w:t>3v</w:t>
            </w:r>
          </w:p>
        </w:tc>
        <w:tc>
          <w:tcPr>
            <w:tcW w:w="1842" w:type="dxa"/>
          </w:tcPr>
          <w:p w14:paraId="0976E58B" w14:textId="074D42C4" w:rsidR="00393104" w:rsidRDefault="00393104" w:rsidP="00393104">
            <w:pPr>
              <w:pStyle w:val="a7"/>
              <w:bidi w:val="0"/>
            </w:pPr>
            <w:r>
              <w:t>5v</w:t>
            </w:r>
          </w:p>
        </w:tc>
        <w:tc>
          <w:tcPr>
            <w:tcW w:w="2117" w:type="dxa"/>
          </w:tcPr>
          <w:p w14:paraId="3150B84C" w14:textId="78ED5288" w:rsidR="00393104" w:rsidRDefault="00393104" w:rsidP="00393104">
            <w:pPr>
              <w:pStyle w:val="a7"/>
              <w:bidi w:val="0"/>
            </w:pPr>
            <w:r>
              <w:t>I2C</w:t>
            </w:r>
          </w:p>
        </w:tc>
      </w:tr>
    </w:tbl>
    <w:p w14:paraId="76EAFEA6" w14:textId="0DA446D5" w:rsidR="00222A55" w:rsidRDefault="00222A55" w:rsidP="00E247D3">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63D5BA1F" w14:textId="19521E97" w:rsidR="00222A55" w:rsidRDefault="00222A55" w:rsidP="00222A55">
      <w:pPr>
        <w:pStyle w:val="a7"/>
        <w:rPr>
          <w:rtl/>
        </w:rPr>
      </w:pPr>
    </w:p>
    <w:p w14:paraId="7E6C4CD6" w14:textId="1BCCA09C" w:rsidR="00222A55" w:rsidRDefault="00222A55" w:rsidP="00222A55">
      <w:pPr>
        <w:pStyle w:val="a7"/>
        <w:rPr>
          <w:rtl/>
        </w:rPr>
      </w:pPr>
    </w:p>
    <w:p w14:paraId="143A45AF" w14:textId="1A900938" w:rsidR="00222A55" w:rsidRDefault="00222A55" w:rsidP="00222A55">
      <w:pPr>
        <w:pStyle w:val="a7"/>
        <w:rPr>
          <w:rtl/>
        </w:rPr>
      </w:pPr>
    </w:p>
    <w:p w14:paraId="22BE5721" w14:textId="7B213FC9" w:rsidR="00222A55" w:rsidRDefault="00222A55" w:rsidP="00222A55">
      <w:pPr>
        <w:pStyle w:val="a7"/>
        <w:rPr>
          <w:rtl/>
        </w:rPr>
      </w:pPr>
    </w:p>
    <w:p w14:paraId="45990811" w14:textId="1AD74C5E" w:rsidR="00222A55" w:rsidRDefault="00222A55" w:rsidP="00222A55">
      <w:pPr>
        <w:pStyle w:val="a7"/>
        <w:rPr>
          <w:rtl/>
        </w:rPr>
      </w:pPr>
    </w:p>
    <w:p w14:paraId="509983F8" w14:textId="2C68A86C" w:rsidR="00222A55" w:rsidRDefault="00222A55" w:rsidP="00222A55">
      <w:pPr>
        <w:pStyle w:val="a7"/>
        <w:rPr>
          <w:rtl/>
        </w:rPr>
      </w:pPr>
    </w:p>
    <w:p w14:paraId="0EB46A6A" w14:textId="470CE2B6" w:rsidR="00222A55" w:rsidRDefault="00222A55" w:rsidP="00222A55">
      <w:pPr>
        <w:pStyle w:val="a7"/>
        <w:rPr>
          <w:rtl/>
        </w:rPr>
      </w:pPr>
    </w:p>
    <w:p w14:paraId="6D3D0FCD" w14:textId="5A94132C" w:rsidR="00547961" w:rsidRDefault="00547961" w:rsidP="00222A55">
      <w:pPr>
        <w:pStyle w:val="a7"/>
        <w:rPr>
          <w:rtl/>
        </w:rPr>
      </w:pPr>
    </w:p>
    <w:p w14:paraId="7DB067CE" w14:textId="085E93F7" w:rsidR="00547961" w:rsidRDefault="00547961" w:rsidP="00547961">
      <w:pPr>
        <w:pStyle w:val="1"/>
        <w:rPr>
          <w:rtl/>
        </w:rPr>
      </w:pPr>
      <w:r>
        <w:rPr>
          <w:rFonts w:hint="cs"/>
          <w:rtl/>
        </w:rPr>
        <w:lastRenderedPageBreak/>
        <w:t>טיוטה לשרטוט חשמלי סופי</w:t>
      </w:r>
    </w:p>
    <w:p w14:paraId="2F5F204E" w14:textId="5E1EE4C6" w:rsidR="00547961" w:rsidRDefault="00547961" w:rsidP="00547961">
      <w:pPr>
        <w:rPr>
          <w:rtl/>
        </w:rPr>
      </w:pPr>
      <w:r>
        <w:rPr>
          <w:rFonts w:hint="cs"/>
          <w:rtl/>
        </w:rPr>
        <w:t>//</w:t>
      </w:r>
      <w:proofErr w:type="spellStart"/>
      <w:r>
        <w:rPr>
          <w:rFonts w:hint="cs"/>
          <w:rtl/>
        </w:rPr>
        <w:t>פריצינג</w:t>
      </w:r>
      <w:proofErr w:type="spellEnd"/>
      <w:r>
        <w:rPr>
          <w:rFonts w:hint="cs"/>
          <w:rtl/>
        </w:rPr>
        <w:t xml:space="preserve">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222A55">
      <w:pPr>
        <w:pStyle w:val="1"/>
        <w:rPr>
          <w:rtl/>
        </w:rPr>
      </w:pPr>
      <w:r>
        <w:rPr>
          <w:rFonts w:hint="cs"/>
          <w:rtl/>
        </w:rPr>
        <w:lastRenderedPageBreak/>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287C28">
      <w:pPr>
        <w:pStyle w:val="1"/>
        <w:rPr>
          <w:rtl/>
        </w:rPr>
      </w:pPr>
      <w:r>
        <w:rPr>
          <w:rFonts w:hint="cs"/>
          <w:rtl/>
        </w:rPr>
        <w:lastRenderedPageBreak/>
        <w:t>פרוטוקולים</w:t>
      </w:r>
    </w:p>
    <w:p w14:paraId="69AE1DED" w14:textId="4F39D9FA" w:rsidR="00287C28" w:rsidRDefault="00287C28" w:rsidP="00287C28">
      <w:pPr>
        <w:rPr>
          <w:rtl/>
        </w:rPr>
      </w:pPr>
      <w:r>
        <w:rPr>
          <w:rFonts w:hint="cs"/>
          <w:rtl/>
        </w:rPr>
        <w:t xml:space="preserve">פרוטוקולים כמו </w:t>
      </w:r>
      <w:r>
        <w:rPr>
          <w:rtl/>
        </w:rPr>
        <w:t>–</w:t>
      </w:r>
      <w:r>
        <w:rPr>
          <w:rFonts w:hint="cs"/>
          <w:rtl/>
        </w:rPr>
        <w:t xml:space="preserve"> </w:t>
      </w:r>
      <w:proofErr w:type="spellStart"/>
      <w:r>
        <w:t>spi</w:t>
      </w:r>
      <w:proofErr w:type="spellEnd"/>
      <w:r>
        <w:t xml:space="preserve">, </w:t>
      </w:r>
      <w:proofErr w:type="spellStart"/>
      <w:r>
        <w:t>uart</w:t>
      </w:r>
      <w:proofErr w:type="spellEnd"/>
      <w:r>
        <w:t xml:space="preserve">, </w:t>
      </w:r>
      <w:proofErr w:type="spellStart"/>
      <w:r>
        <w:t>onewire</w:t>
      </w:r>
      <w:proofErr w:type="spellEnd"/>
      <w:r>
        <w:t>, i2c</w:t>
      </w:r>
      <w:r>
        <w:rPr>
          <w:rFonts w:hint="cs"/>
          <w:rtl/>
        </w:rPr>
        <w:t xml:space="preserve"> </w:t>
      </w:r>
      <w:proofErr w:type="spellStart"/>
      <w:r>
        <w:rPr>
          <w:rFonts w:hint="cs"/>
          <w:rtl/>
        </w:rPr>
        <w:t>וכו</w:t>
      </w:r>
      <w:proofErr w:type="spellEnd"/>
      <w:r>
        <w:rPr>
          <w:rFonts w:hint="cs"/>
          <w:rtl/>
        </w:rPr>
        <w:t>...</w:t>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417B6823" w14:textId="3656E773" w:rsidR="00287C28" w:rsidRDefault="00287C28" w:rsidP="00287C28">
      <w:pPr>
        <w:rPr>
          <w:rtl/>
        </w:rPr>
      </w:pPr>
    </w:p>
    <w:p w14:paraId="3EF9ED5C" w14:textId="1513C04F" w:rsidR="00287C28" w:rsidRDefault="00287C28" w:rsidP="00287C28">
      <w:pPr>
        <w:rPr>
          <w:rtl/>
        </w:rPr>
      </w:pPr>
    </w:p>
    <w:p w14:paraId="31C56107" w14:textId="7C282A92" w:rsidR="00287C28" w:rsidRDefault="00287C28" w:rsidP="00287C28">
      <w:pPr>
        <w:rPr>
          <w:rtl/>
        </w:rPr>
      </w:pPr>
    </w:p>
    <w:p w14:paraId="2BF62BDC" w14:textId="1DFD647A" w:rsidR="00287C28" w:rsidRDefault="00287C28" w:rsidP="00287C28">
      <w:pPr>
        <w:rPr>
          <w:rtl/>
        </w:rPr>
      </w:pPr>
    </w:p>
    <w:p w14:paraId="1D044FB9" w14:textId="497336E9" w:rsidR="00287C28" w:rsidRDefault="00287C28" w:rsidP="00287C28">
      <w:pPr>
        <w:rPr>
          <w:rtl/>
        </w:rPr>
      </w:pPr>
    </w:p>
    <w:p w14:paraId="640E6627" w14:textId="1771DA62" w:rsidR="00287C28" w:rsidRDefault="00287C28" w:rsidP="00287C28">
      <w:pPr>
        <w:rPr>
          <w:rtl/>
        </w:rPr>
      </w:pPr>
    </w:p>
    <w:p w14:paraId="05D3B0E1" w14:textId="253561F6" w:rsidR="00287C28" w:rsidRDefault="00287C28" w:rsidP="00287C28">
      <w:pPr>
        <w:rPr>
          <w:rtl/>
        </w:rPr>
      </w:pPr>
    </w:p>
    <w:p w14:paraId="0BFBD304" w14:textId="56DB0037" w:rsidR="00287C28" w:rsidRDefault="00287C28" w:rsidP="00287C28">
      <w:pPr>
        <w:rPr>
          <w:rtl/>
        </w:rPr>
      </w:pPr>
    </w:p>
    <w:p w14:paraId="2AA42DED" w14:textId="77829ECF" w:rsidR="00287C28" w:rsidRDefault="00287C28" w:rsidP="00287C28">
      <w:pPr>
        <w:rPr>
          <w:rtl/>
        </w:rPr>
      </w:pPr>
    </w:p>
    <w:p w14:paraId="69135080" w14:textId="25042E85" w:rsidR="00287C28" w:rsidRDefault="00287C28" w:rsidP="00287C28">
      <w:pPr>
        <w:rPr>
          <w:rtl/>
        </w:rPr>
      </w:pPr>
    </w:p>
    <w:p w14:paraId="2C796D00" w14:textId="495753D2" w:rsidR="00287C28" w:rsidRDefault="00287C28" w:rsidP="00287C28">
      <w:pPr>
        <w:rPr>
          <w:rtl/>
        </w:rPr>
      </w:pPr>
    </w:p>
    <w:p w14:paraId="36376952" w14:textId="06D033F4" w:rsidR="00287C28" w:rsidRDefault="00287C28" w:rsidP="00287C28">
      <w:pPr>
        <w:rPr>
          <w:rtl/>
        </w:rPr>
      </w:pPr>
    </w:p>
    <w:p w14:paraId="7C65BDDA" w14:textId="66314675" w:rsidR="00287C28" w:rsidRDefault="00287C28" w:rsidP="00287C28">
      <w:pPr>
        <w:rPr>
          <w:rtl/>
        </w:rPr>
      </w:pPr>
    </w:p>
    <w:p w14:paraId="0B68F6DC" w14:textId="54D30F2B" w:rsidR="00287C28" w:rsidRDefault="00287C28" w:rsidP="00287C28">
      <w:pPr>
        <w:rPr>
          <w:rtl/>
        </w:rPr>
      </w:pPr>
    </w:p>
    <w:p w14:paraId="3FF9B5C5" w14:textId="69BF158A" w:rsidR="00287C28" w:rsidRDefault="00287C28"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51BBB867" w14:textId="299E2EE5" w:rsidR="00287C28" w:rsidRDefault="00287C28" w:rsidP="00287C28">
      <w:pPr>
        <w:rPr>
          <w:rtl/>
        </w:rPr>
      </w:pPr>
    </w:p>
    <w:p w14:paraId="3479DB1D" w14:textId="41D7ABCC" w:rsidR="00287C28" w:rsidRDefault="00287C28" w:rsidP="00287C28">
      <w:pPr>
        <w:rPr>
          <w:rtl/>
        </w:rPr>
      </w:pPr>
    </w:p>
    <w:p w14:paraId="09E676CC" w14:textId="696820BC" w:rsidR="00287C28" w:rsidRDefault="00287C28" w:rsidP="00287C28">
      <w:pPr>
        <w:rPr>
          <w:rtl/>
        </w:rPr>
      </w:pPr>
    </w:p>
    <w:p w14:paraId="5ABCC814" w14:textId="77777777" w:rsidR="00287C28" w:rsidRPr="00287C28" w:rsidRDefault="00287C28" w:rsidP="00287C28">
      <w:pPr>
        <w:rPr>
          <w:rFonts w:hint="cs"/>
          <w:rtl/>
        </w:rPr>
      </w:pPr>
    </w:p>
    <w:p w14:paraId="3A2F0B61" w14:textId="5B3A7B0B" w:rsidR="00222A55" w:rsidRDefault="00222A55" w:rsidP="00222A55">
      <w:pPr>
        <w:pStyle w:val="1"/>
        <w:rPr>
          <w:rtl/>
        </w:rPr>
      </w:pPr>
      <w:r>
        <w:rPr>
          <w:rFonts w:hint="cs"/>
          <w:rtl/>
        </w:rPr>
        <w:lastRenderedPageBreak/>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48EBFC67" w14:textId="7F8415F2" w:rsidR="00BD28D0" w:rsidRDefault="00BD28D0" w:rsidP="00222A55">
      <w:pPr>
        <w:rPr>
          <w:rtl/>
        </w:rPr>
      </w:pPr>
    </w:p>
    <w:p w14:paraId="094ADDDA" w14:textId="77777777" w:rsidR="00547961" w:rsidRDefault="00547961" w:rsidP="00222A55">
      <w:pPr>
        <w:rPr>
          <w:rtl/>
        </w:rPr>
      </w:pPr>
    </w:p>
    <w:p w14:paraId="08951367" w14:textId="5A160D7D" w:rsidR="00222A55" w:rsidRDefault="00222A55" w:rsidP="00222A55">
      <w:pPr>
        <w:rPr>
          <w:rtl/>
        </w:rPr>
      </w:pPr>
    </w:p>
    <w:p w14:paraId="1B1061A8" w14:textId="5E7F3D6D" w:rsidR="00222A55" w:rsidRDefault="00222A55" w:rsidP="00222A55">
      <w:pPr>
        <w:rPr>
          <w:rtl/>
        </w:rPr>
      </w:pPr>
    </w:p>
    <w:p w14:paraId="52645ECE" w14:textId="2135821F" w:rsidR="00222A55" w:rsidRDefault="00222A55" w:rsidP="00222A55">
      <w:pPr>
        <w:pStyle w:val="1"/>
        <w:rPr>
          <w:rtl/>
        </w:rPr>
      </w:pPr>
      <w:r>
        <w:rPr>
          <w:rFonts w:hint="cs"/>
          <w:rtl/>
        </w:rPr>
        <w:lastRenderedPageBreak/>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222A55">
      <w:pPr>
        <w:pStyle w:val="1"/>
        <w:rPr>
          <w:rtl/>
        </w:rPr>
      </w:pPr>
      <w:r>
        <w:rPr>
          <w:rFonts w:hint="cs"/>
          <w:rtl/>
        </w:rPr>
        <w:lastRenderedPageBreak/>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222A55">
      <w:pPr>
        <w:pStyle w:val="1"/>
        <w:rPr>
          <w:rtl/>
        </w:rPr>
      </w:pPr>
      <w:r>
        <w:rPr>
          <w:rFonts w:hint="cs"/>
          <w:rtl/>
        </w:rPr>
        <w:lastRenderedPageBreak/>
        <w:t>נספחים</w:t>
      </w:r>
    </w:p>
    <w:p w14:paraId="53D3957D" w14:textId="77777777" w:rsidR="00222A55" w:rsidRPr="00222A55" w:rsidRDefault="00222A55" w:rsidP="00222A55">
      <w:pPr>
        <w:rPr>
          <w:rtl/>
        </w:rPr>
      </w:pPr>
    </w:p>
    <w:sectPr w:rsidR="00222A55" w:rsidRPr="00222A55" w:rsidSect="009B15BB">
      <w:footerReference w:type="default" r:id="rId10"/>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F21F7C" w14:textId="77777777" w:rsidR="00C14F22" w:rsidRDefault="00C14F22" w:rsidP="00E226C5">
      <w:r>
        <w:separator/>
      </w:r>
    </w:p>
  </w:endnote>
  <w:endnote w:type="continuationSeparator" w:id="0">
    <w:p w14:paraId="68FC36D9" w14:textId="77777777" w:rsidR="00C14F22" w:rsidRDefault="00C14F22" w:rsidP="00E2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EndPr/>
    <w:sdtContent>
      <w:p w14:paraId="31A1663E" w14:textId="4FE74C10" w:rsidR="00D431E9" w:rsidRDefault="00D431E9"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D431E9" w:rsidRDefault="00D431E9" w:rsidP="00E226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EE7951" w14:textId="77777777" w:rsidR="00C14F22" w:rsidRDefault="00C14F22" w:rsidP="00E226C5">
      <w:r>
        <w:separator/>
      </w:r>
    </w:p>
  </w:footnote>
  <w:footnote w:type="continuationSeparator" w:id="0">
    <w:p w14:paraId="7EDE5F54" w14:textId="77777777" w:rsidR="00C14F22" w:rsidRDefault="00C14F22" w:rsidP="00E226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qQUApTfY0CwAAAA="/>
  </w:docVars>
  <w:rsids>
    <w:rsidRoot w:val="00EB01F6"/>
    <w:rsid w:val="00010B2B"/>
    <w:rsid w:val="0003502E"/>
    <w:rsid w:val="000B7CD8"/>
    <w:rsid w:val="001A0D1C"/>
    <w:rsid w:val="00222A55"/>
    <w:rsid w:val="0022758C"/>
    <w:rsid w:val="00287C28"/>
    <w:rsid w:val="002F5083"/>
    <w:rsid w:val="0033154B"/>
    <w:rsid w:val="00375D20"/>
    <w:rsid w:val="00393104"/>
    <w:rsid w:val="00447DC5"/>
    <w:rsid w:val="00497223"/>
    <w:rsid w:val="004B58A2"/>
    <w:rsid w:val="00547961"/>
    <w:rsid w:val="00556EC3"/>
    <w:rsid w:val="005A55A0"/>
    <w:rsid w:val="006B6C4F"/>
    <w:rsid w:val="0070127F"/>
    <w:rsid w:val="00731400"/>
    <w:rsid w:val="00750D29"/>
    <w:rsid w:val="007C4452"/>
    <w:rsid w:val="007E446E"/>
    <w:rsid w:val="008607FB"/>
    <w:rsid w:val="00906F54"/>
    <w:rsid w:val="00926ED9"/>
    <w:rsid w:val="00966B36"/>
    <w:rsid w:val="009B15BB"/>
    <w:rsid w:val="009B3357"/>
    <w:rsid w:val="009B7E60"/>
    <w:rsid w:val="009D316D"/>
    <w:rsid w:val="009F5536"/>
    <w:rsid w:val="00A37018"/>
    <w:rsid w:val="00B13D78"/>
    <w:rsid w:val="00BD28D0"/>
    <w:rsid w:val="00C14F22"/>
    <w:rsid w:val="00C43558"/>
    <w:rsid w:val="00D431E9"/>
    <w:rsid w:val="00D86C05"/>
    <w:rsid w:val="00E226C5"/>
    <w:rsid w:val="00E247D3"/>
    <w:rsid w:val="00E40D79"/>
    <w:rsid w:val="00EB01F6"/>
    <w:rsid w:val="00F15CC6"/>
    <w:rsid w:val="00FA361F"/>
    <w:rsid w:val="00FD46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26C5"/>
    <w:pPr>
      <w:bidi/>
    </w:pPr>
    <w:rPr>
      <w:rFonts w:ascii="David" w:hAnsi="David" w:cs="David"/>
      <w:sz w:val="24"/>
      <w:szCs w:val="24"/>
    </w:rPr>
  </w:style>
  <w:style w:type="paragraph" w:styleId="1">
    <w:name w:val="heading 1"/>
    <w:basedOn w:val="a"/>
    <w:link w:val="10"/>
    <w:uiPriority w:val="9"/>
    <w:qFormat/>
    <w:rsid w:val="007E446E"/>
    <w:pPr>
      <w:spacing w:after="0" w:line="360" w:lineRule="auto"/>
      <w:outlineLvl w:val="0"/>
    </w:pPr>
    <w:rPr>
      <w:rFonts w:ascii="Times New Roman" w:eastAsia="Times New Roman" w:hAnsi="Times New Roman" w:cs="Times New Roman"/>
      <w:color w:val="000000"/>
      <w:kern w:val="36"/>
      <w:sz w:val="36"/>
      <w:szCs w:val="36"/>
    </w:rPr>
  </w:style>
  <w:style w:type="paragraph" w:styleId="2">
    <w:name w:val="heading 2"/>
    <w:basedOn w:val="a"/>
    <w:next w:val="a"/>
    <w:link w:val="20"/>
    <w:uiPriority w:val="9"/>
    <w:unhideWhenUsed/>
    <w:qFormat/>
    <w:rsid w:val="007E446E"/>
    <w:pPr>
      <w:keepNext/>
      <w:keepLines/>
      <w:spacing w:before="40" w:after="0" w:line="360" w:lineRule="auto"/>
      <w:outlineLvl w:val="1"/>
    </w:pPr>
    <w:rPr>
      <w:rFonts w:asciiTheme="majorHAnsi" w:eastAsiaTheme="majorEastAsia" w:hAnsiTheme="majorHAnsi" w:cstheme="majorBidi"/>
      <w:b/>
      <w:bCs/>
      <w:sz w:val="28"/>
      <w:szCs w:val="28"/>
    </w:rPr>
  </w:style>
  <w:style w:type="paragraph" w:styleId="3">
    <w:name w:val="heading 3"/>
    <w:basedOn w:val="a"/>
    <w:next w:val="a"/>
    <w:link w:val="30"/>
    <w:uiPriority w:val="9"/>
    <w:unhideWhenUsed/>
    <w:qFormat/>
    <w:rsid w:val="00FD466C"/>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E446E"/>
    <w:rPr>
      <w:rFonts w:ascii="Times New Roman" w:eastAsia="Times New Roman" w:hAnsi="Times New Roman" w:cs="Times New Roman"/>
      <w:color w:val="000000"/>
      <w:kern w:val="36"/>
      <w:sz w:val="36"/>
      <w:szCs w:val="36"/>
    </w:rPr>
  </w:style>
  <w:style w:type="paragraph" w:styleId="NormalWeb">
    <w:name w:val="Normal (Web)"/>
    <w:basedOn w:val="a"/>
    <w:uiPriority w:val="99"/>
    <w:semiHidden/>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E446E"/>
    <w:rPr>
      <w:rFonts w:asciiTheme="majorHAnsi" w:eastAsiaTheme="majorEastAsia" w:hAnsiTheme="majorHAnsi" w:cstheme="majorBidi"/>
      <w:b/>
      <w:bCs/>
      <w:sz w:val="28"/>
      <w:szCs w:val="28"/>
    </w:rPr>
  </w:style>
  <w:style w:type="paragraph" w:styleId="a7">
    <w:name w:val="No Spacing"/>
    <w:uiPriority w:val="1"/>
    <w:qFormat/>
    <w:rsid w:val="00FA361F"/>
    <w:pPr>
      <w:bidi/>
      <w:spacing w:after="0" w:line="240" w:lineRule="auto"/>
    </w:pPr>
    <w:rPr>
      <w:rFonts w:ascii="David" w:hAnsi="David" w:cs="David"/>
      <w:sz w:val="24"/>
      <w:szCs w:val="24"/>
    </w:rPr>
  </w:style>
  <w:style w:type="table" w:styleId="a8">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FD466C"/>
    <w:rPr>
      <w:rFonts w:asciiTheme="majorHAnsi" w:eastAsiaTheme="majorEastAsia" w:hAnsiTheme="majorHAnsi" w:cstheme="majorBidi"/>
      <w:color w:val="1F3763" w:themeColor="accent1" w:themeShade="7F"/>
      <w:sz w:val="24"/>
      <w:szCs w:val="24"/>
    </w:rPr>
  </w:style>
  <w:style w:type="paragraph" w:styleId="a9">
    <w:name w:val="List Paragraph"/>
    <w:basedOn w:val="a"/>
    <w:uiPriority w:val="34"/>
    <w:qFormat/>
    <w:rsid w:val="00FD46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16</Pages>
  <Words>1068</Words>
  <Characters>5345</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9</cp:revision>
  <dcterms:created xsi:type="dcterms:W3CDTF">2021-03-30T11:56:00Z</dcterms:created>
  <dcterms:modified xsi:type="dcterms:W3CDTF">2021-04-16T14:44:00Z</dcterms:modified>
</cp:coreProperties>
</file>